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560CE4" w:rsidRPr="004678E9" w14:paraId="4810A846" w14:textId="77777777" w:rsidTr="00952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2F0061D8" w:rsidR="00560CE4" w:rsidRPr="004A5DF4" w:rsidRDefault="00E57B49" w:rsidP="00DA3791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Health </w:t>
            </w:r>
            <w:r w:rsidR="00DA3791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Influences</w:t>
            </w:r>
          </w:p>
        </w:tc>
      </w:tr>
      <w:tr w:rsidR="003373BA" w:rsidRPr="004678E9" w14:paraId="64E5D4F5" w14:textId="77777777" w:rsidTr="009526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AFD63E" w14:textId="77777777" w:rsidR="00CB4646" w:rsidRDefault="003373BA" w:rsidP="00CB4646">
            <w:pPr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3373BA">
              <w:rPr>
                <w:rFonts w:ascii="Century Gothic" w:eastAsia="Century Gothic,Century Gothic,C" w:hAnsi="Century Gothic" w:cs="Century Gothic,Century Gothic,C"/>
                <w:sz w:val="24"/>
                <w:szCs w:val="32"/>
              </w:rPr>
              <w:t>Anchor Standard</w:t>
            </w:r>
            <w:r w:rsidR="00CB4646">
              <w:rPr>
                <w:rFonts w:ascii="Century Gothic" w:eastAsia="Century Gothic,Century Gothic,C" w:hAnsi="Century Gothic" w:cs="Century Gothic,Century Gothic,C"/>
                <w:sz w:val="24"/>
                <w:szCs w:val="32"/>
              </w:rPr>
              <w:t>s</w:t>
            </w:r>
            <w:r w:rsidRPr="003373BA">
              <w:rPr>
                <w:rFonts w:ascii="Century Gothic" w:eastAsia="Century Gothic,Century Gothic,C" w:hAnsi="Century Gothic" w:cs="Century Gothic,Century Gothic,C"/>
                <w:sz w:val="24"/>
                <w:szCs w:val="32"/>
              </w:rPr>
              <w:t xml:space="preserve">: </w:t>
            </w:r>
            <w:r w:rsidRPr="003373BA">
              <w:rPr>
                <w:rFonts w:ascii="Century Gothic" w:eastAsia="Century Gothic,Century Gothic,C" w:hAnsi="Century Gothic" w:cs="Century Gothic,Century Gothic,C"/>
                <w:b w:val="0"/>
              </w:rPr>
              <w:t xml:space="preserve"> </w:t>
            </w:r>
          </w:p>
          <w:p w14:paraId="2EEA5A70" w14:textId="339906C9" w:rsidR="003373BA" w:rsidRPr="00CB4646" w:rsidRDefault="00405093" w:rsidP="00CB4646">
            <w:pPr>
              <w:pStyle w:val="ListParagraph"/>
              <w:numPr>
                <w:ilvl w:val="0"/>
                <w:numId w:val="26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Know and use</w:t>
            </w:r>
            <w:r w:rsidR="003373BA" w:rsidRPr="00CB4646">
              <w:rPr>
                <w:rFonts w:ascii="Century Gothic" w:eastAsia="Century Gothic,Century Gothic,C" w:hAnsi="Century Gothic" w:cs="Century Gothic,Century Gothic,C"/>
              </w:rPr>
              <w:t xml:space="preserve"> concepts related to health promotion and disease prevention. (21.K-2.HL.1)</w:t>
            </w:r>
          </w:p>
          <w:p w14:paraId="5B72F9CB" w14:textId="423C5639" w:rsidR="00CB4646" w:rsidRPr="00CB4646" w:rsidRDefault="00CB4646" w:rsidP="00CB4646">
            <w:pPr>
              <w:pStyle w:val="ListParagraph"/>
              <w:numPr>
                <w:ilvl w:val="0"/>
                <w:numId w:val="26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CB4646">
              <w:rPr>
                <w:rFonts w:ascii="Century Gothic" w:eastAsia="Century Gothic,Century Gothic,C" w:hAnsi="Century Gothic" w:cs="Century Gothic,Century Gothic,C"/>
              </w:rPr>
              <w:t>Analyze the influence of family, peers, health professionals, culture, media, technology and other health factors (21.K-2.HL.4)</w:t>
            </w:r>
          </w:p>
          <w:p w14:paraId="6F9C4490" w14:textId="5DCAF229" w:rsidR="00CB4646" w:rsidRPr="00CB4646" w:rsidRDefault="00CB4646" w:rsidP="00CB4646">
            <w:pPr>
              <w:pStyle w:val="ListParagraph"/>
              <w:numPr>
                <w:ilvl w:val="0"/>
                <w:numId w:val="26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CB4646">
              <w:rPr>
                <w:rFonts w:ascii="Century Gothic" w:eastAsia="Century Gothic,Century Gothic,C" w:hAnsi="Century Gothic" w:cs="Century Gothic,Century Gothic,C"/>
              </w:rPr>
              <w:t>Investigate valid information, products and services. (21.K-2.HL.4)</w:t>
            </w:r>
          </w:p>
        </w:tc>
      </w:tr>
      <w:tr w:rsidR="00560CE4" w:rsidRPr="004678E9" w14:paraId="166E41CB" w14:textId="77777777" w:rsidTr="007A55FE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0DBC504C" w:rsidR="00E839E4" w:rsidRPr="00F34F0F" w:rsidRDefault="00560CE4" w:rsidP="00F34F0F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23CA33DB" w:rsidR="00560CE4" w:rsidRPr="004678E9" w:rsidRDefault="00F66CD1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he</w:t>
            </w:r>
            <w:r w:rsidR="00AD7E7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560CE4" w:rsidRPr="004678E9" w14:paraId="7F02B587" w14:textId="77777777" w:rsidTr="007A55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05BAED74" w:rsidR="00E839E4" w:rsidRPr="00F34F0F" w:rsidRDefault="00560CE4" w:rsidP="00F34F0F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6F4658" w14:textId="5EAE6C2F" w:rsidR="001877C3" w:rsidRPr="00CB4646" w:rsidRDefault="003373BA" w:rsidP="00CB4646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bookmarkStart w:id="0" w:name="_GoBack"/>
            <w:bookmarkEnd w:id="0"/>
            <w:r>
              <w:rPr>
                <w:rFonts w:ascii="Century Gothic" w:eastAsia="Century Gothic,Century Gothic,C" w:hAnsi="Century Gothic" w:cs="Century Gothic,Century Gothic,C"/>
                <w:b/>
              </w:rPr>
              <w:t>Know when and how to ask for help with health care. (21.K-2.HL.1.5)</w:t>
            </w:r>
          </w:p>
          <w:p w14:paraId="3C069E70" w14:textId="415E6DFD" w:rsidR="00CB4646" w:rsidRPr="007A55FE" w:rsidRDefault="00CB4646" w:rsidP="00CB4646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Selects appropriate products for minor injuries or illnesses. (21.K-2.HL.4.4)</w:t>
            </w:r>
          </w:p>
          <w:p w14:paraId="181F2CB4" w14:textId="64F90C6C" w:rsidR="007A55FE" w:rsidRPr="007A55FE" w:rsidRDefault="007A55FE" w:rsidP="007A55FE">
            <w:pPr>
              <w:pStyle w:val="ListParagraph"/>
              <w:ind w:left="77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KNOWLEDGE UTILIZATION</w:t>
            </w:r>
          </w:p>
        </w:tc>
      </w:tr>
      <w:tr w:rsidR="00560CE4" w:rsidRPr="004678E9" w14:paraId="130774B8" w14:textId="77777777" w:rsidTr="007A55FE">
        <w:trPr>
          <w:trHeight w:val="7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3FB69787" w:rsidR="00E839E4" w:rsidRPr="00F34F0F" w:rsidRDefault="00560CE4" w:rsidP="00F34F0F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F059E" w14:textId="77777777" w:rsidR="00E57B49" w:rsidRDefault="00E57B49" w:rsidP="00E57B49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ways to be healthy.</w:t>
            </w:r>
          </w:p>
          <w:p w14:paraId="162403A0" w14:textId="77777777" w:rsidR="00E57B49" w:rsidRDefault="00E57B49" w:rsidP="003373BA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ways to prevent illness and injury.</w:t>
            </w:r>
          </w:p>
          <w:p w14:paraId="7EABDA67" w14:textId="65A9AAB3" w:rsidR="003373BA" w:rsidRDefault="00CB4646" w:rsidP="003373BA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how to when and how to ask</w:t>
            </w:r>
            <w:r w:rsidR="003373BA">
              <w:rPr>
                <w:rFonts w:ascii="Century Gothic" w:hAnsi="Century Gothic"/>
              </w:rPr>
              <w:t xml:space="preserve"> for help with health care. </w:t>
            </w:r>
          </w:p>
          <w:p w14:paraId="0021FF1F" w14:textId="77777777" w:rsidR="00CB4646" w:rsidRDefault="00CB4646" w:rsidP="003373BA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negative and positive health practices.</w:t>
            </w:r>
          </w:p>
          <w:p w14:paraId="40763CCE" w14:textId="76B427C4" w:rsidR="00CB4646" w:rsidRPr="003373BA" w:rsidRDefault="00CB4646" w:rsidP="003373BA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trusted adults/professional who can help. </w:t>
            </w:r>
          </w:p>
        </w:tc>
      </w:tr>
      <w:tr w:rsidR="00560CE4" w:rsidRPr="004678E9" w14:paraId="4D123FCA" w14:textId="77777777" w:rsidTr="007A55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3344EFE6" w:rsidR="00A9272B" w:rsidRPr="00F34F0F" w:rsidRDefault="00560CE4" w:rsidP="00F34F0F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5754A81D" w:rsidR="00560CE4" w:rsidRPr="004678E9" w:rsidRDefault="00E839E4" w:rsidP="00A257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6A7DAC">
              <w:rPr>
                <w:rFonts w:ascii="Century Gothic" w:eastAsia="Century Gothic,Calibri" w:hAnsi="Century Gothic" w:cs="Century Gothic,Calibri"/>
                <w:sz w:val="20"/>
                <w:szCs w:val="20"/>
              </w:rPr>
              <w:t>Student’s</w:t>
            </w:r>
            <w:r>
              <w:rPr>
                <w:rFonts w:ascii="Century Gothic" w:eastAsia="Century Gothic,Calibri" w:hAnsi="Century Gothic" w:cs="Century Gothic,Calibri"/>
                <w:sz w:val="20"/>
                <w:szCs w:val="20"/>
              </w:rPr>
              <w:t xml:space="preserve"> learning</w:t>
            </w:r>
            <w:r w:rsidRPr="006A7DAC">
              <w:rPr>
                <w:rFonts w:ascii="Century Gothic" w:eastAsia="Century Gothic,Calibri" w:hAnsi="Century Gothic" w:cs="Century Gothic,Calibri"/>
                <w:sz w:val="20"/>
                <w:szCs w:val="20"/>
              </w:rPr>
              <w:t xml:space="preserve"> reflects </w:t>
            </w:r>
            <w:r w:rsidR="00A257DA">
              <w:rPr>
                <w:rFonts w:ascii="Century Gothic" w:eastAsia="Century Gothic,Calibri" w:hAnsi="Century Gothic" w:cs="Century Gothic,Calibri"/>
                <w:sz w:val="20"/>
                <w:szCs w:val="20"/>
              </w:rPr>
              <w:t>insufficient</w:t>
            </w:r>
            <w:r w:rsidRPr="006A7DAC">
              <w:rPr>
                <w:rFonts w:ascii="Century Gothic" w:eastAsia="Century Gothic,Calibri" w:hAnsi="Century Gothic" w:cs="Century Gothic,Calibri"/>
                <w:sz w:val="20"/>
                <w:szCs w:val="20"/>
              </w:rPr>
              <w:t xml:space="preserve"> progress towards foundational skills and knowledge.</w:t>
            </w:r>
          </w:p>
        </w:tc>
      </w:tr>
      <w:tr w:rsidR="007A55FE" w:rsidRPr="004678E9" w14:paraId="3B9716C2" w14:textId="77777777" w:rsidTr="007A55FE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D80073" w14:textId="72AFA648" w:rsidR="007A55FE" w:rsidRPr="007A55FE" w:rsidRDefault="007A55FE" w:rsidP="00F34F0F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61B04" w14:textId="171E551A" w:rsidR="007A55FE" w:rsidRPr="007A55FE" w:rsidRDefault="007A55FE" w:rsidP="00A257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alibri" w:hAnsi="Century Gothic" w:cs="Century Gothic,Calibri"/>
                <w:sz w:val="20"/>
                <w:szCs w:val="20"/>
              </w:rPr>
            </w:pPr>
            <w:r w:rsidRPr="007A55FE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healthy, prevention, disease, promotion, illness, injury, healthcare, health practices, health professionals</w:t>
            </w:r>
          </w:p>
        </w:tc>
      </w:tr>
    </w:tbl>
    <w:p w14:paraId="32DF37AA" w14:textId="7AB5107B" w:rsidR="002656EC" w:rsidRPr="009B30D0" w:rsidRDefault="002656EC" w:rsidP="009D2E7E">
      <w:pPr>
        <w:rPr>
          <w:rFonts w:ascii="Century Gothic" w:hAnsi="Century Gothic"/>
          <w:b/>
          <w:sz w:val="18"/>
          <w:szCs w:val="1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0DB9530B" w:rsidR="002656EC" w:rsidRPr="004A5DF4" w:rsidRDefault="00B765C9" w:rsidP="00DA3791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</w:t>
            </w:r>
            <w:r w:rsidR="002656EC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 </w:t>
            </w:r>
            <w:r w:rsidR="00DA3791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Advocacy</w:t>
            </w:r>
          </w:p>
        </w:tc>
      </w:tr>
      <w:tr w:rsidR="00DA3791" w:rsidRPr="004678E9" w14:paraId="13B65EFF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5D94A5" w14:textId="77777777" w:rsidR="00DA3791" w:rsidRDefault="00DA3791" w:rsidP="00DA3791">
            <w:pPr>
              <w:rPr>
                <w:rFonts w:ascii="Century Gothic" w:eastAsia="Century Gothic,Century Gothic,C" w:hAnsi="Century Gothic" w:cs="Century Gothic,Century Gothic,C"/>
                <w:b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5876DE5B" w14:textId="77777777" w:rsidR="00DA3791" w:rsidRPr="00A24DDC" w:rsidRDefault="00DA3791" w:rsidP="00DA3791">
            <w:pPr>
              <w:pStyle w:val="ListParagraph"/>
              <w:numPr>
                <w:ilvl w:val="1"/>
                <w:numId w:val="28"/>
              </w:numPr>
              <w:ind w:left="692"/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A24DDC">
              <w:rPr>
                <w:rFonts w:ascii="Century Gothic" w:eastAsia="Century Gothic,Century Gothic,C" w:hAnsi="Century Gothic" w:cs="Century Gothic,Century Gothic,C"/>
              </w:rPr>
              <w:t>Demonstrate social and communication skills to enhance health and increase safety. (21.K-2.HL.2)</w:t>
            </w:r>
          </w:p>
          <w:p w14:paraId="5F5D2737" w14:textId="50D0E5AB" w:rsidR="00DA3791" w:rsidRPr="00DA3791" w:rsidRDefault="00DA3791" w:rsidP="00DA3791">
            <w:pPr>
              <w:pStyle w:val="ListParagraph"/>
              <w:numPr>
                <w:ilvl w:val="1"/>
                <w:numId w:val="28"/>
              </w:numPr>
              <w:ind w:left="692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dvocate for personal, family and community health. (21.K-2.HL.2)</w:t>
            </w:r>
          </w:p>
        </w:tc>
      </w:tr>
      <w:tr w:rsidR="002656EC" w:rsidRPr="004678E9" w14:paraId="09046CD8" w14:textId="77777777" w:rsidTr="00F06B80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2670F7E1" w:rsidR="00E57B49" w:rsidRPr="009B30D0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65F092F8" w:rsidR="002656EC" w:rsidRPr="004678E9" w:rsidRDefault="00BC02CC" w:rsidP="009B3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he</w:t>
            </w:r>
            <w:r w:rsidR="009B30D0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</w:t>
            </w:r>
            <w:r w:rsidR="00AD7E7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 demonstrates in-depth inferences and applications that go beyond the goal.</w:t>
            </w:r>
          </w:p>
        </w:tc>
      </w:tr>
      <w:tr w:rsidR="002656EC" w:rsidRPr="004678E9" w14:paraId="1FB9ACCB" w14:textId="77777777" w:rsidTr="00F06B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3FFD19D4" w:rsidR="00E57B49" w:rsidRPr="009B30D0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07AA6F" w14:textId="7EB04601" w:rsidR="002656EC" w:rsidRPr="00DA3791" w:rsidRDefault="00DA3791" w:rsidP="00DA3791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Demonstrate verbal and nonverbal ways to express wants, needs, and feelings appropriately. (21.K-2.HL.2.1)</w:t>
            </w:r>
          </w:p>
          <w:p w14:paraId="3751FFA1" w14:textId="77777777" w:rsidR="00DA3791" w:rsidRPr="00BC02CC" w:rsidRDefault="00DA3791" w:rsidP="00BC02CC">
            <w:pPr>
              <w:pStyle w:val="ListParagraph"/>
              <w:numPr>
                <w:ilvl w:val="1"/>
                <w:numId w:val="15"/>
              </w:numPr>
              <w:ind w:left="34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Show how to ask for help. (21.K-2.HL.2.3)</w:t>
            </w:r>
          </w:p>
          <w:p w14:paraId="73ABC536" w14:textId="5FC89A41" w:rsidR="00BC02CC" w:rsidRPr="00BC02CC" w:rsidRDefault="00BC02CC" w:rsidP="00BC02CC">
            <w:pPr>
              <w:pStyle w:val="ListParagraph"/>
              <w:ind w:left="34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RETRIEVAL</w:t>
            </w:r>
          </w:p>
        </w:tc>
      </w:tr>
      <w:tr w:rsidR="002656EC" w:rsidRPr="004678E9" w14:paraId="3C42012C" w14:textId="77777777" w:rsidTr="00F06B80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362251F2" w:rsidR="00E57B49" w:rsidRPr="00B765C9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B765C9">
              <w:rPr>
                <w:rFonts w:ascii="Century Gothic" w:eastAsia="Century Gothic,Century Gothic,C" w:hAnsi="Century Gothic" w:cs="Century Gothic,Century Gothic,C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BC15" w14:textId="5A7F67EA" w:rsidR="00E57B49" w:rsidRPr="00B765C9" w:rsidRDefault="003F45BB" w:rsidP="00E57B4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B765C9">
              <w:rPr>
                <w:rFonts w:ascii="Century Gothic" w:hAnsi="Century Gothic"/>
              </w:rPr>
              <w:t>Identify</w:t>
            </w:r>
            <w:r w:rsidR="00E57B49" w:rsidRPr="00B765C9">
              <w:rPr>
                <w:rFonts w:ascii="Century Gothic" w:hAnsi="Century Gothic"/>
              </w:rPr>
              <w:t xml:space="preserve"> verbal and nonverbal ways to express wants, needs, and feelings appropriately.</w:t>
            </w:r>
          </w:p>
          <w:p w14:paraId="185D37C7" w14:textId="129A2703" w:rsidR="00E57B49" w:rsidRPr="00B765C9" w:rsidRDefault="003F45BB" w:rsidP="00E57B4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B765C9">
              <w:rPr>
                <w:rFonts w:ascii="Century Gothic" w:hAnsi="Century Gothic"/>
              </w:rPr>
              <w:t>Describe and determine</w:t>
            </w:r>
            <w:r w:rsidR="00E57B49" w:rsidRPr="00B765C9">
              <w:rPr>
                <w:rFonts w:ascii="Century Gothic" w:hAnsi="Century Gothic"/>
              </w:rPr>
              <w:t xml:space="preserve"> how to ask for help. </w:t>
            </w:r>
          </w:p>
          <w:p w14:paraId="120A9D52" w14:textId="485072C5" w:rsidR="00E57B49" w:rsidRPr="00B765C9" w:rsidRDefault="00E57B49" w:rsidP="00E57B49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B765C9">
              <w:rPr>
                <w:rFonts w:ascii="Century Gothic" w:hAnsi="Century Gothic"/>
              </w:rPr>
              <w:t xml:space="preserve">Identify personal health needs. </w:t>
            </w:r>
          </w:p>
        </w:tc>
      </w:tr>
      <w:tr w:rsidR="002656EC" w:rsidRPr="004678E9" w14:paraId="12232D25" w14:textId="77777777" w:rsidTr="00F06B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253DE71F" w:rsidR="007E1CBC" w:rsidRPr="009B30D0" w:rsidRDefault="002656EC" w:rsidP="009B30D0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77777777" w:rsidR="002656EC" w:rsidRPr="004678E9" w:rsidRDefault="002656EC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F06B80" w:rsidRPr="004678E9" w14:paraId="77E07169" w14:textId="77777777" w:rsidTr="00F06B80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B6016F" w14:textId="786BB869" w:rsidR="00F06B80" w:rsidRPr="00F06B80" w:rsidRDefault="00F06B80" w:rsidP="009B30D0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1D976" w14:textId="0ADB2E47" w:rsidR="00F06B80" w:rsidRPr="00F06B80" w:rsidRDefault="00F06B80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F06B80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 xml:space="preserve">health needs, wants, feelings, </w:t>
            </w:r>
            <w:proofErr w:type="spellStart"/>
            <w:r w:rsidRPr="00F06B80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i</w:t>
            </w:r>
            <w:proofErr w:type="spellEnd"/>
            <w:r w:rsidRPr="00F06B80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-messages, verbal, non-verbal, appropriate</w:t>
            </w:r>
          </w:p>
        </w:tc>
      </w:tr>
    </w:tbl>
    <w:p w14:paraId="7675890B" w14:textId="77777777" w:rsidR="00015517" w:rsidRDefault="00015517">
      <w:pPr>
        <w:rPr>
          <w:rFonts w:ascii="Century Gothic" w:hAnsi="Century Gothic"/>
          <w:b/>
          <w:sz w:val="24"/>
          <w:szCs w:val="20"/>
        </w:rPr>
      </w:pPr>
      <w:bookmarkStart w:id="1" w:name="PrintConceptsScale"/>
      <w:bookmarkEnd w:id="1"/>
    </w:p>
    <w:p w14:paraId="1500E266" w14:textId="77777777" w:rsidR="00F06B80" w:rsidRDefault="00F06B80">
      <w:pPr>
        <w:rPr>
          <w:rFonts w:ascii="Century Gothic" w:hAnsi="Century Gothic"/>
          <w:b/>
          <w:sz w:val="24"/>
          <w:szCs w:val="20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060"/>
      </w:tblGrid>
      <w:tr w:rsidR="00241D99" w:rsidRPr="004678E9" w14:paraId="7F224229" w14:textId="77777777" w:rsidTr="00AE3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760D3896" w:rsidR="00241D99" w:rsidRPr="009B30D0" w:rsidRDefault="003F45BB" w:rsidP="009B30D0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3F45BB" w:rsidRPr="004678E9" w14:paraId="626B2A34" w14:textId="77777777" w:rsidTr="00AE3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3F0740" w14:textId="4105ED7A" w:rsidR="003F45BB" w:rsidRDefault="003F45BB" w:rsidP="003F45BB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Anchor Standards: </w:t>
            </w:r>
          </w:p>
          <w:p w14:paraId="3A9E49F1" w14:textId="77777777" w:rsidR="003F45BB" w:rsidRPr="00697ACB" w:rsidRDefault="003F45BB" w:rsidP="003F45BB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697ACB">
              <w:rPr>
                <w:rFonts w:ascii="Century Gothic" w:eastAsia="Century Gothic,Century Gothic,C" w:hAnsi="Century Gothic" w:cs="Century Gothic,Century Gothic,C"/>
              </w:rPr>
              <w:t>Demonstrate decision making skills (21.K-2.HL.3)</w:t>
            </w:r>
          </w:p>
          <w:p w14:paraId="658775CB" w14:textId="77777777" w:rsidR="003F45BB" w:rsidRPr="00697ACB" w:rsidRDefault="003F45BB" w:rsidP="003F45BB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697ACB">
              <w:rPr>
                <w:rFonts w:ascii="Century Gothic" w:eastAsia="Century Gothic,Century Gothic,C" w:hAnsi="Century Gothic" w:cs="Century Gothic,Century Gothic,C"/>
              </w:rPr>
              <w:t>Demonstrate goal setting skills (21.K-2.HL.3)</w:t>
            </w:r>
          </w:p>
          <w:p w14:paraId="18BEE562" w14:textId="77777777" w:rsidR="003F45BB" w:rsidRPr="00697ACB" w:rsidRDefault="003F45BB" w:rsidP="003F45BB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 w:rsidRPr="00697ACB">
              <w:rPr>
                <w:rFonts w:ascii="Century Gothic" w:eastAsia="Century Gothic,Century Gothic,C" w:hAnsi="Century Gothic" w:cs="Century Gothic,Century Gothic,C"/>
              </w:rPr>
              <w:t>Achieve and maintain health enhancing level of physical activity. (21.K-2.HL.5)</w:t>
            </w:r>
          </w:p>
          <w:p w14:paraId="742C4BF7" w14:textId="6E72A502" w:rsidR="003F45BB" w:rsidRPr="003F45BB" w:rsidRDefault="003F45BB" w:rsidP="003F45BB">
            <w:pPr>
              <w:pStyle w:val="ListParagraph"/>
              <w:numPr>
                <w:ilvl w:val="0"/>
                <w:numId w:val="31"/>
              </w:num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Practice preventative health behaviors. (21.K-2.HL.5)</w:t>
            </w:r>
          </w:p>
        </w:tc>
      </w:tr>
      <w:tr w:rsidR="00241D99" w:rsidRPr="004678E9" w14:paraId="259CB126" w14:textId="77777777" w:rsidTr="00650DEB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6382E5E9" w:rsidR="00241D99" w:rsidRPr="004678E9" w:rsidRDefault="00650DEB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In addition to score 3.0 performance, the </w:t>
            </w: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 demonstrates in-depth inferences and applications that go beyond the goal.</w:t>
            </w:r>
          </w:p>
        </w:tc>
      </w:tr>
      <w:tr w:rsidR="00241D99" w:rsidRPr="004678E9" w14:paraId="096387CA" w14:textId="77777777" w:rsidTr="00650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E70D49" w14:textId="04149A2E" w:rsidR="009128AB" w:rsidRPr="009128AB" w:rsidRDefault="009128AB" w:rsidP="00B765C9">
            <w:pPr>
              <w:pStyle w:val="ListParagraph"/>
              <w:numPr>
                <w:ilvl w:val="0"/>
                <w:numId w:val="24"/>
              </w:numPr>
              <w:ind w:left="6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</w:rPr>
            </w:pPr>
            <w:r w:rsidRPr="009128AB">
              <w:rPr>
                <w:rFonts w:ascii="Century Gothic" w:eastAsia="Century Gothic" w:hAnsi="Century Gothic" w:cs="Century Gothic"/>
                <w:b/>
              </w:rPr>
              <w:t xml:space="preserve">Identify how health related decisions have an impact on individual, family, community, and environment. </w:t>
            </w:r>
            <w:r>
              <w:rPr>
                <w:rFonts w:ascii="Century Gothic" w:eastAsia="Century Gothic" w:hAnsi="Century Gothic" w:cs="Century Gothic"/>
                <w:b/>
              </w:rPr>
              <w:t>(21.K-2.HL.3.4)</w:t>
            </w:r>
          </w:p>
          <w:p w14:paraId="6F09F014" w14:textId="47618ABF" w:rsidR="003F45BB" w:rsidRDefault="009128AB" w:rsidP="00B765C9">
            <w:pPr>
              <w:pStyle w:val="ListParagraph"/>
              <w:numPr>
                <w:ilvl w:val="0"/>
                <w:numId w:val="24"/>
              </w:numPr>
              <w:ind w:left="6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Set personal goals. (21.K-2.HL.3.5)</w:t>
            </w:r>
          </w:p>
          <w:p w14:paraId="2FBB0E83" w14:textId="4A3DFEB7" w:rsidR="00241D99" w:rsidRDefault="009128AB" w:rsidP="00B765C9">
            <w:pPr>
              <w:pStyle w:val="ListParagraph"/>
              <w:numPr>
                <w:ilvl w:val="0"/>
                <w:numId w:val="24"/>
              </w:numPr>
              <w:ind w:left="6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Practice basic health enhancing physical behaviors</w:t>
            </w:r>
            <w:r w:rsidR="003638F4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(21.K-2.HL.5.2)</w:t>
            </w:r>
          </w:p>
          <w:p w14:paraId="3F06F7F7" w14:textId="36287C86" w:rsidR="00650DEB" w:rsidRPr="00650DEB" w:rsidRDefault="00650DEB" w:rsidP="00650DEB">
            <w:pPr>
              <w:pStyle w:val="ListParagraph"/>
              <w:ind w:left="6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Cs/>
              </w:rPr>
              <w:t>ANALYSIS</w:t>
            </w:r>
          </w:p>
        </w:tc>
      </w:tr>
      <w:tr w:rsidR="00241D99" w:rsidRPr="004678E9" w14:paraId="2D13E954" w14:textId="77777777" w:rsidTr="00650DEB">
        <w:trPr>
          <w:cantSplit/>
          <w:trHeight w:val="10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20B22649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56BE7" w14:textId="13A8C8FB" w:rsidR="00241D99" w:rsidRPr="00697ACB" w:rsidRDefault="00241D99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97ACB">
              <w:rPr>
                <w:rFonts w:ascii="Century Gothic" w:eastAsia="Century Gothic" w:hAnsi="Century Gothic" w:cs="Century Gothic"/>
              </w:rPr>
              <w:t xml:space="preserve">Understand the interrelationships (positive and negative) between decisions, choices, and consequences. </w:t>
            </w:r>
          </w:p>
          <w:p w14:paraId="3DDB6834" w14:textId="28604459" w:rsidR="009128AB" w:rsidRPr="00697ACB" w:rsidRDefault="009128AB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00697ACB">
              <w:rPr>
                <w:rFonts w:ascii="Century Gothic" w:eastAsia="Century Gothic" w:hAnsi="Century Gothic" w:cs="Century Gothic"/>
              </w:rPr>
              <w:t xml:space="preserve">Identify </w:t>
            </w:r>
            <w:r>
              <w:rPr>
                <w:rFonts w:ascii="Century Gothic" w:eastAsia="Century Gothic" w:hAnsi="Century Gothic" w:cs="Century Gothic"/>
              </w:rPr>
              <w:t>that</w:t>
            </w:r>
            <w:r w:rsidRPr="00697ACB">
              <w:rPr>
                <w:rFonts w:ascii="Century Gothic" w:eastAsia="Century Gothic" w:hAnsi="Century Gothic" w:cs="Century Gothic"/>
              </w:rPr>
              <w:t xml:space="preserve"> health related decisions have an impact on individual, family, community, and environment. </w:t>
            </w:r>
          </w:p>
          <w:p w14:paraId="2B10B4FC" w14:textId="6D739390" w:rsidR="00086F96" w:rsidRDefault="009128AB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personal health needs.</w:t>
            </w:r>
          </w:p>
          <w:p w14:paraId="102AC9CD" w14:textId="71196B42" w:rsidR="009128AB" w:rsidRPr="00086F96" w:rsidRDefault="009128AB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health enhancing physical behaviors. </w:t>
            </w:r>
          </w:p>
          <w:p w14:paraId="0E9D5FCD" w14:textId="77777777" w:rsidR="00241D99" w:rsidRDefault="00241D99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healthy foods.</w:t>
            </w:r>
          </w:p>
          <w:p w14:paraId="054E6F63" w14:textId="6111144A" w:rsidR="00241D99" w:rsidRPr="00241D99" w:rsidRDefault="00241D99" w:rsidP="009128AB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behaviors that contribute to total wellness for individuals, famil</w:t>
            </w:r>
            <w:r w:rsidR="009B30D0">
              <w:rPr>
                <w:rFonts w:ascii="Century Gothic" w:hAnsi="Century Gothic"/>
              </w:rPr>
              <w:t>ies, and communities</w:t>
            </w:r>
          </w:p>
        </w:tc>
      </w:tr>
      <w:tr w:rsidR="00241D99" w:rsidRPr="004678E9" w14:paraId="7031B4C1" w14:textId="77777777" w:rsidTr="00650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548C6B2E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7777777" w:rsidR="00241D99" w:rsidRPr="004678E9" w:rsidRDefault="00241D99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650DEB" w:rsidRPr="004678E9" w14:paraId="0C429917" w14:textId="77777777" w:rsidTr="00650DEB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7B30E4" w14:textId="71F7AE9D" w:rsidR="00650DEB" w:rsidRPr="00650DEB" w:rsidRDefault="00650DEB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650DEB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F97E2" w14:textId="7BA7597A" w:rsidR="00650DEB" w:rsidRPr="004678E9" w:rsidRDefault="00650DEB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9128AB">
              <w:rPr>
                <w:rFonts w:ascii="Century Gothic" w:hAnsi="Century Gothic"/>
                <w:i/>
                <w:sz w:val="20"/>
                <w:szCs w:val="20"/>
              </w:rPr>
              <w:t>Goal</w:t>
            </w:r>
            <w:r w:rsidRPr="009128AB">
              <w:rPr>
                <w:rFonts w:ascii="Century Gothic" w:hAnsi="Century Gothic"/>
                <w:i/>
                <w:sz w:val="20"/>
                <w:szCs w:val="20"/>
              </w:rPr>
              <w:t xml:space="preserve"> setting, decision making, 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>community, environment, behaviors, individual, family, and wellness.</w:t>
            </w:r>
          </w:p>
        </w:tc>
      </w:tr>
    </w:tbl>
    <w:p w14:paraId="100C9671" w14:textId="77777777" w:rsidR="00CE2763" w:rsidRDefault="00CE2763">
      <w:pPr>
        <w:rPr>
          <w:rFonts w:ascii="Century Gothic" w:eastAsia="Calibri" w:hAnsi="Century Gothic" w:cs="Times New Roman"/>
          <w:sz w:val="12"/>
        </w:rPr>
      </w:pPr>
    </w:p>
    <w:p w14:paraId="3BBDB4CA" w14:textId="77777777" w:rsidR="0024464B" w:rsidRDefault="0024464B">
      <w:pPr>
        <w:rPr>
          <w:rFonts w:ascii="Century Gothic" w:eastAsia="Calibri" w:hAnsi="Century Gothic" w:cs="Times New Roman"/>
          <w:sz w:val="12"/>
        </w:rPr>
      </w:pPr>
    </w:p>
    <w:sectPr w:rsidR="0024464B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14CDD1" w14:textId="77777777" w:rsidR="00DA14F2" w:rsidRDefault="00DA14F2" w:rsidP="002E46F1">
      <w:pPr>
        <w:spacing w:after="0" w:line="240" w:lineRule="auto"/>
      </w:pPr>
      <w:r>
        <w:separator/>
      </w:r>
    </w:p>
  </w:endnote>
  <w:endnote w:type="continuationSeparator" w:id="0">
    <w:p w14:paraId="00850209" w14:textId="77777777" w:rsidR="00DA14F2" w:rsidRDefault="00DA14F2" w:rsidP="002E46F1">
      <w:pPr>
        <w:spacing w:after="0" w:line="240" w:lineRule="auto"/>
      </w:pPr>
      <w:r>
        <w:continuationSeparator/>
      </w:r>
    </w:p>
  </w:endnote>
  <w:endnote w:type="continuationNotice" w:id="1">
    <w:p w14:paraId="1BCC77E5" w14:textId="77777777" w:rsidR="00DA14F2" w:rsidRDefault="00DA14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alib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4D364150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650DEB">
      <w:rPr>
        <w:noProof/>
      </w:rPr>
      <w:t>2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E57B49">
      <w:t>Kindergarten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7A55FE">
      <w:rPr>
        <w:noProof/>
      </w:rPr>
      <w:t>5/3/2017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B03FD7" w14:textId="77777777" w:rsidR="00DA14F2" w:rsidRDefault="00DA14F2" w:rsidP="002E46F1">
      <w:pPr>
        <w:spacing w:after="0" w:line="240" w:lineRule="auto"/>
      </w:pPr>
      <w:r>
        <w:separator/>
      </w:r>
    </w:p>
  </w:footnote>
  <w:footnote w:type="continuationSeparator" w:id="0">
    <w:p w14:paraId="1453AA12" w14:textId="77777777" w:rsidR="00DA14F2" w:rsidRDefault="00DA14F2" w:rsidP="002E46F1">
      <w:pPr>
        <w:spacing w:after="0" w:line="240" w:lineRule="auto"/>
      </w:pPr>
      <w:r>
        <w:continuationSeparator/>
      </w:r>
    </w:p>
  </w:footnote>
  <w:footnote w:type="continuationNotice" w:id="1">
    <w:p w14:paraId="498BACA9" w14:textId="77777777" w:rsidR="00DA14F2" w:rsidRDefault="00DA14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2F4E75"/>
    <w:multiLevelType w:val="hybridMultilevel"/>
    <w:tmpl w:val="5A4A6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4572A"/>
    <w:multiLevelType w:val="hybridMultilevel"/>
    <w:tmpl w:val="40209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A4060"/>
    <w:multiLevelType w:val="multilevel"/>
    <w:tmpl w:val="B5B21806"/>
    <w:lvl w:ilvl="0">
      <w:start w:val="1"/>
      <w:numFmt w:val="upperLetter"/>
      <w:lvlText w:val="%1."/>
      <w:lvlJc w:val="left"/>
      <w:pPr>
        <w:ind w:left="1152" w:hanging="360"/>
      </w:pPr>
    </w:lvl>
    <w:lvl w:ilvl="1">
      <w:start w:val="1"/>
      <w:numFmt w:val="lowerLetter"/>
      <w:lvlText w:val="%2."/>
      <w:lvlJc w:val="left"/>
      <w:pPr>
        <w:ind w:left="1872" w:hanging="360"/>
      </w:pPr>
    </w:lvl>
    <w:lvl w:ilvl="2">
      <w:start w:val="1"/>
      <w:numFmt w:val="lowerRoman"/>
      <w:lvlText w:val="%3."/>
      <w:lvlJc w:val="right"/>
      <w:pPr>
        <w:ind w:left="2592" w:hanging="180"/>
      </w:pPr>
    </w:lvl>
    <w:lvl w:ilvl="3">
      <w:start w:val="1"/>
      <w:numFmt w:val="decimal"/>
      <w:lvlText w:val="%4."/>
      <w:lvlJc w:val="left"/>
      <w:pPr>
        <w:ind w:left="3312" w:hanging="360"/>
      </w:pPr>
    </w:lvl>
    <w:lvl w:ilvl="4">
      <w:start w:val="1"/>
      <w:numFmt w:val="lowerLetter"/>
      <w:lvlText w:val="%5."/>
      <w:lvlJc w:val="left"/>
      <w:pPr>
        <w:ind w:left="4032" w:hanging="360"/>
      </w:pPr>
    </w:lvl>
    <w:lvl w:ilvl="5">
      <w:start w:val="1"/>
      <w:numFmt w:val="lowerRoman"/>
      <w:lvlText w:val="%6."/>
      <w:lvlJc w:val="right"/>
      <w:pPr>
        <w:ind w:left="4752" w:hanging="180"/>
      </w:pPr>
    </w:lvl>
    <w:lvl w:ilvl="6">
      <w:start w:val="1"/>
      <w:numFmt w:val="decimal"/>
      <w:lvlText w:val="%7."/>
      <w:lvlJc w:val="left"/>
      <w:pPr>
        <w:ind w:left="5472" w:hanging="360"/>
      </w:pPr>
    </w:lvl>
    <w:lvl w:ilvl="7">
      <w:start w:val="1"/>
      <w:numFmt w:val="lowerLetter"/>
      <w:lvlText w:val="%8."/>
      <w:lvlJc w:val="left"/>
      <w:pPr>
        <w:ind w:left="6192" w:hanging="360"/>
      </w:pPr>
    </w:lvl>
    <w:lvl w:ilvl="8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F256F"/>
    <w:multiLevelType w:val="hybridMultilevel"/>
    <w:tmpl w:val="1E922D10"/>
    <w:lvl w:ilvl="0" w:tplc="4DCC0E3A">
      <w:start w:val="1"/>
      <w:numFmt w:val="lowerLetter"/>
      <w:lvlText w:val="%1."/>
      <w:lvlJc w:val="left"/>
      <w:pPr>
        <w:ind w:left="720" w:hanging="360"/>
      </w:pPr>
      <w:rPr>
        <w:rFonts w:eastAsia="Century Gothic,Century Gothic,T" w:cs="Century Gothic,Century Gothic,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61A51"/>
    <w:multiLevelType w:val="hybridMultilevel"/>
    <w:tmpl w:val="68AC1894"/>
    <w:lvl w:ilvl="0" w:tplc="5DC247A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2429C0"/>
    <w:multiLevelType w:val="hybridMultilevel"/>
    <w:tmpl w:val="FEC68D38"/>
    <w:lvl w:ilvl="0" w:tplc="3D483BDE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2" w15:restartNumberingAfterBreak="0">
    <w:nsid w:val="2F21497B"/>
    <w:multiLevelType w:val="hybridMultilevel"/>
    <w:tmpl w:val="84DEB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7F192F"/>
    <w:multiLevelType w:val="hybridMultilevel"/>
    <w:tmpl w:val="1E0637B8"/>
    <w:lvl w:ilvl="0" w:tplc="77C8C0C0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5" w15:restartNumberingAfterBreak="0">
    <w:nsid w:val="37D51437"/>
    <w:multiLevelType w:val="hybridMultilevel"/>
    <w:tmpl w:val="5E0C5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E32"/>
    <w:multiLevelType w:val="hybridMultilevel"/>
    <w:tmpl w:val="CFE65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23945"/>
    <w:multiLevelType w:val="hybridMultilevel"/>
    <w:tmpl w:val="D134724C"/>
    <w:lvl w:ilvl="0" w:tplc="1E46DFDE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B84C3D"/>
    <w:multiLevelType w:val="hybridMultilevel"/>
    <w:tmpl w:val="E93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C65025"/>
    <w:multiLevelType w:val="hybridMultilevel"/>
    <w:tmpl w:val="71B6DA26"/>
    <w:lvl w:ilvl="0" w:tplc="5DF02F98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22D6EB02">
      <w:start w:val="1"/>
      <w:numFmt w:val="upperLetter"/>
      <w:lvlText w:val="%2."/>
      <w:lvlJc w:val="left"/>
      <w:pPr>
        <w:ind w:left="1872" w:hanging="360"/>
      </w:pPr>
      <w:rPr>
        <w:rFonts w:ascii="Century Gothic" w:eastAsia="Century Gothic,Century Gothic,C" w:hAnsi="Century Gothic" w:cs="Century Gothic,Century Gothic,C"/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9443D"/>
    <w:multiLevelType w:val="hybridMultilevel"/>
    <w:tmpl w:val="40AC78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053989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671FF"/>
    <w:multiLevelType w:val="hybridMultilevel"/>
    <w:tmpl w:val="7E76D3C0"/>
    <w:lvl w:ilvl="0" w:tplc="1E7E251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1B3C7F"/>
    <w:multiLevelType w:val="hybridMultilevel"/>
    <w:tmpl w:val="1230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9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13"/>
  </w:num>
  <w:num w:numId="4">
    <w:abstractNumId w:val="9"/>
  </w:num>
  <w:num w:numId="5">
    <w:abstractNumId w:val="1"/>
  </w:num>
  <w:num w:numId="6">
    <w:abstractNumId w:val="0"/>
  </w:num>
  <w:num w:numId="7">
    <w:abstractNumId w:val="18"/>
  </w:num>
  <w:num w:numId="8">
    <w:abstractNumId w:val="30"/>
  </w:num>
  <w:num w:numId="9">
    <w:abstractNumId w:val="29"/>
  </w:num>
  <w:num w:numId="10">
    <w:abstractNumId w:val="17"/>
  </w:num>
  <w:num w:numId="11">
    <w:abstractNumId w:val="7"/>
  </w:num>
  <w:num w:numId="12">
    <w:abstractNumId w:val="3"/>
  </w:num>
  <w:num w:numId="13">
    <w:abstractNumId w:val="26"/>
  </w:num>
  <w:num w:numId="14">
    <w:abstractNumId w:val="28"/>
  </w:num>
  <w:num w:numId="15">
    <w:abstractNumId w:val="21"/>
  </w:num>
  <w:num w:numId="16">
    <w:abstractNumId w:val="8"/>
  </w:num>
  <w:num w:numId="17">
    <w:abstractNumId w:val="6"/>
  </w:num>
  <w:num w:numId="18">
    <w:abstractNumId w:val="2"/>
  </w:num>
  <w:num w:numId="19">
    <w:abstractNumId w:val="10"/>
  </w:num>
  <w:num w:numId="20">
    <w:abstractNumId w:val="11"/>
  </w:num>
  <w:num w:numId="21">
    <w:abstractNumId w:val="14"/>
  </w:num>
  <w:num w:numId="22">
    <w:abstractNumId w:val="23"/>
  </w:num>
  <w:num w:numId="23">
    <w:abstractNumId w:val="24"/>
  </w:num>
  <w:num w:numId="24">
    <w:abstractNumId w:val="25"/>
  </w:num>
  <w:num w:numId="25">
    <w:abstractNumId w:val="19"/>
  </w:num>
  <w:num w:numId="26">
    <w:abstractNumId w:val="20"/>
  </w:num>
  <w:num w:numId="27">
    <w:abstractNumId w:val="27"/>
  </w:num>
  <w:num w:numId="28">
    <w:abstractNumId w:val="12"/>
  </w:num>
  <w:num w:numId="29">
    <w:abstractNumId w:val="15"/>
  </w:num>
  <w:num w:numId="30">
    <w:abstractNumId w:val="5"/>
  </w:num>
  <w:num w:numId="31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5517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6F96"/>
    <w:rsid w:val="000871A9"/>
    <w:rsid w:val="00095B4F"/>
    <w:rsid w:val="00096C2E"/>
    <w:rsid w:val="000A2C6F"/>
    <w:rsid w:val="000A2D4E"/>
    <w:rsid w:val="000A2E77"/>
    <w:rsid w:val="000A748E"/>
    <w:rsid w:val="000B64D9"/>
    <w:rsid w:val="000C03B5"/>
    <w:rsid w:val="000C1102"/>
    <w:rsid w:val="000D1B88"/>
    <w:rsid w:val="000D57D6"/>
    <w:rsid w:val="000E4499"/>
    <w:rsid w:val="000E6039"/>
    <w:rsid w:val="000F01DE"/>
    <w:rsid w:val="000F0553"/>
    <w:rsid w:val="000F3232"/>
    <w:rsid w:val="00107BD5"/>
    <w:rsid w:val="00110C7F"/>
    <w:rsid w:val="00110CA5"/>
    <w:rsid w:val="00113B8E"/>
    <w:rsid w:val="001140C5"/>
    <w:rsid w:val="00117192"/>
    <w:rsid w:val="001173E6"/>
    <w:rsid w:val="00117E44"/>
    <w:rsid w:val="00120F47"/>
    <w:rsid w:val="0012215E"/>
    <w:rsid w:val="00127BDE"/>
    <w:rsid w:val="00151902"/>
    <w:rsid w:val="00153146"/>
    <w:rsid w:val="0015552A"/>
    <w:rsid w:val="0015554E"/>
    <w:rsid w:val="0016554B"/>
    <w:rsid w:val="00166041"/>
    <w:rsid w:val="00166382"/>
    <w:rsid w:val="001742E1"/>
    <w:rsid w:val="00177191"/>
    <w:rsid w:val="00183FEF"/>
    <w:rsid w:val="00185155"/>
    <w:rsid w:val="001877C3"/>
    <w:rsid w:val="00192E75"/>
    <w:rsid w:val="00193413"/>
    <w:rsid w:val="0019770B"/>
    <w:rsid w:val="001A5582"/>
    <w:rsid w:val="001A5F1D"/>
    <w:rsid w:val="001A7841"/>
    <w:rsid w:val="001B3278"/>
    <w:rsid w:val="001B643D"/>
    <w:rsid w:val="001B67D9"/>
    <w:rsid w:val="001B6CE2"/>
    <w:rsid w:val="001C262A"/>
    <w:rsid w:val="001C45E4"/>
    <w:rsid w:val="001C67C5"/>
    <w:rsid w:val="001C7259"/>
    <w:rsid w:val="001C7DE4"/>
    <w:rsid w:val="001D1585"/>
    <w:rsid w:val="001D427C"/>
    <w:rsid w:val="001E13D1"/>
    <w:rsid w:val="001F4469"/>
    <w:rsid w:val="001F5169"/>
    <w:rsid w:val="00200B42"/>
    <w:rsid w:val="00202D26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4C0B"/>
    <w:rsid w:val="00241D99"/>
    <w:rsid w:val="0024464B"/>
    <w:rsid w:val="002475FD"/>
    <w:rsid w:val="00247F17"/>
    <w:rsid w:val="0025138B"/>
    <w:rsid w:val="002539D7"/>
    <w:rsid w:val="00262AAE"/>
    <w:rsid w:val="0026346A"/>
    <w:rsid w:val="002643AD"/>
    <w:rsid w:val="00264865"/>
    <w:rsid w:val="002656EC"/>
    <w:rsid w:val="00273516"/>
    <w:rsid w:val="00273B88"/>
    <w:rsid w:val="00274108"/>
    <w:rsid w:val="002744A2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E46F1"/>
    <w:rsid w:val="002F0413"/>
    <w:rsid w:val="002F1FCC"/>
    <w:rsid w:val="002F58E2"/>
    <w:rsid w:val="002F7C64"/>
    <w:rsid w:val="002F7E7F"/>
    <w:rsid w:val="0030509F"/>
    <w:rsid w:val="00306165"/>
    <w:rsid w:val="00307109"/>
    <w:rsid w:val="00310CD1"/>
    <w:rsid w:val="00311C83"/>
    <w:rsid w:val="00316424"/>
    <w:rsid w:val="00321404"/>
    <w:rsid w:val="00321C31"/>
    <w:rsid w:val="003243C2"/>
    <w:rsid w:val="003257A9"/>
    <w:rsid w:val="00326DE3"/>
    <w:rsid w:val="003279DD"/>
    <w:rsid w:val="003373BA"/>
    <w:rsid w:val="00345303"/>
    <w:rsid w:val="003518C1"/>
    <w:rsid w:val="00353957"/>
    <w:rsid w:val="00362B2E"/>
    <w:rsid w:val="003638F4"/>
    <w:rsid w:val="003711EC"/>
    <w:rsid w:val="00373F61"/>
    <w:rsid w:val="00375594"/>
    <w:rsid w:val="003758EC"/>
    <w:rsid w:val="003804A3"/>
    <w:rsid w:val="00385CE1"/>
    <w:rsid w:val="003863F2"/>
    <w:rsid w:val="003872B1"/>
    <w:rsid w:val="00393CB9"/>
    <w:rsid w:val="00397699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D734B"/>
    <w:rsid w:val="003E19AD"/>
    <w:rsid w:val="003F0EA7"/>
    <w:rsid w:val="003F45BB"/>
    <w:rsid w:val="003F6B94"/>
    <w:rsid w:val="004027EF"/>
    <w:rsid w:val="004038C5"/>
    <w:rsid w:val="00405093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54F6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1D79"/>
    <w:rsid w:val="00482005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4F5EC8"/>
    <w:rsid w:val="005004EF"/>
    <w:rsid w:val="0050068C"/>
    <w:rsid w:val="00503234"/>
    <w:rsid w:val="005063EB"/>
    <w:rsid w:val="00506E6F"/>
    <w:rsid w:val="00511D83"/>
    <w:rsid w:val="00511DCE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B10"/>
    <w:rsid w:val="00550CF9"/>
    <w:rsid w:val="005511BC"/>
    <w:rsid w:val="00560CE4"/>
    <w:rsid w:val="005720D2"/>
    <w:rsid w:val="00574E63"/>
    <w:rsid w:val="00574EE5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299D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0DEB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97ACB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7122E8"/>
    <w:rsid w:val="00716941"/>
    <w:rsid w:val="007200B6"/>
    <w:rsid w:val="00731B1F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A55FE"/>
    <w:rsid w:val="007B327F"/>
    <w:rsid w:val="007B3BD4"/>
    <w:rsid w:val="007B415E"/>
    <w:rsid w:val="007C1C6F"/>
    <w:rsid w:val="007C6146"/>
    <w:rsid w:val="007C7BB9"/>
    <w:rsid w:val="007D2EF0"/>
    <w:rsid w:val="007D429C"/>
    <w:rsid w:val="007E1339"/>
    <w:rsid w:val="007E1CBC"/>
    <w:rsid w:val="007E541F"/>
    <w:rsid w:val="007E5F0E"/>
    <w:rsid w:val="007E5F3D"/>
    <w:rsid w:val="007E764D"/>
    <w:rsid w:val="007F00BA"/>
    <w:rsid w:val="007F0CF7"/>
    <w:rsid w:val="00807994"/>
    <w:rsid w:val="008261F6"/>
    <w:rsid w:val="0082768D"/>
    <w:rsid w:val="00837621"/>
    <w:rsid w:val="00840F26"/>
    <w:rsid w:val="00841FF0"/>
    <w:rsid w:val="0085000E"/>
    <w:rsid w:val="00851941"/>
    <w:rsid w:val="008541A1"/>
    <w:rsid w:val="00863685"/>
    <w:rsid w:val="00873634"/>
    <w:rsid w:val="00880662"/>
    <w:rsid w:val="00880AD9"/>
    <w:rsid w:val="00882BE7"/>
    <w:rsid w:val="00883EC5"/>
    <w:rsid w:val="00890582"/>
    <w:rsid w:val="00891656"/>
    <w:rsid w:val="00892AFA"/>
    <w:rsid w:val="00892E59"/>
    <w:rsid w:val="00895CB4"/>
    <w:rsid w:val="008A465B"/>
    <w:rsid w:val="008A4DE3"/>
    <w:rsid w:val="008A4F5D"/>
    <w:rsid w:val="008A7875"/>
    <w:rsid w:val="008B183D"/>
    <w:rsid w:val="008B542B"/>
    <w:rsid w:val="008B5D9E"/>
    <w:rsid w:val="008C1B96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28AB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87FCA"/>
    <w:rsid w:val="0099531D"/>
    <w:rsid w:val="009A4FDA"/>
    <w:rsid w:val="009B30D0"/>
    <w:rsid w:val="009B4622"/>
    <w:rsid w:val="009B588D"/>
    <w:rsid w:val="009C118C"/>
    <w:rsid w:val="009C2B87"/>
    <w:rsid w:val="009D1286"/>
    <w:rsid w:val="009D2E7E"/>
    <w:rsid w:val="009F1894"/>
    <w:rsid w:val="009F20FA"/>
    <w:rsid w:val="009F25FA"/>
    <w:rsid w:val="009F77FE"/>
    <w:rsid w:val="00A06FF6"/>
    <w:rsid w:val="00A107F4"/>
    <w:rsid w:val="00A13508"/>
    <w:rsid w:val="00A244ED"/>
    <w:rsid w:val="00A24DDC"/>
    <w:rsid w:val="00A2566C"/>
    <w:rsid w:val="00A25755"/>
    <w:rsid w:val="00A257DA"/>
    <w:rsid w:val="00A26781"/>
    <w:rsid w:val="00A31FC4"/>
    <w:rsid w:val="00A372AF"/>
    <w:rsid w:val="00A41937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E75"/>
    <w:rsid w:val="00A878AC"/>
    <w:rsid w:val="00A878CC"/>
    <w:rsid w:val="00A9272B"/>
    <w:rsid w:val="00A928DE"/>
    <w:rsid w:val="00A96FA2"/>
    <w:rsid w:val="00A97080"/>
    <w:rsid w:val="00A971F0"/>
    <w:rsid w:val="00AA2A63"/>
    <w:rsid w:val="00AB2C43"/>
    <w:rsid w:val="00AB69BF"/>
    <w:rsid w:val="00AC456D"/>
    <w:rsid w:val="00AC540C"/>
    <w:rsid w:val="00AC7074"/>
    <w:rsid w:val="00AD0B8E"/>
    <w:rsid w:val="00AD2C32"/>
    <w:rsid w:val="00AD71AC"/>
    <w:rsid w:val="00AD7E74"/>
    <w:rsid w:val="00AE3360"/>
    <w:rsid w:val="00AE7391"/>
    <w:rsid w:val="00AE7E5A"/>
    <w:rsid w:val="00AF0229"/>
    <w:rsid w:val="00AF1987"/>
    <w:rsid w:val="00AF5841"/>
    <w:rsid w:val="00AF724C"/>
    <w:rsid w:val="00AF75D3"/>
    <w:rsid w:val="00B113A4"/>
    <w:rsid w:val="00B1163C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765C9"/>
    <w:rsid w:val="00B8292D"/>
    <w:rsid w:val="00B8744E"/>
    <w:rsid w:val="00B909E4"/>
    <w:rsid w:val="00B91E01"/>
    <w:rsid w:val="00B94145"/>
    <w:rsid w:val="00B94EE3"/>
    <w:rsid w:val="00B97908"/>
    <w:rsid w:val="00BA6645"/>
    <w:rsid w:val="00BA7EBD"/>
    <w:rsid w:val="00BB08B3"/>
    <w:rsid w:val="00BB43CE"/>
    <w:rsid w:val="00BB63D9"/>
    <w:rsid w:val="00BC02CC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6149"/>
    <w:rsid w:val="00BF79B5"/>
    <w:rsid w:val="00C06D45"/>
    <w:rsid w:val="00C11111"/>
    <w:rsid w:val="00C12D31"/>
    <w:rsid w:val="00C14764"/>
    <w:rsid w:val="00C2109F"/>
    <w:rsid w:val="00C22175"/>
    <w:rsid w:val="00C247CC"/>
    <w:rsid w:val="00C27954"/>
    <w:rsid w:val="00C3310F"/>
    <w:rsid w:val="00C3371D"/>
    <w:rsid w:val="00C3568D"/>
    <w:rsid w:val="00C40271"/>
    <w:rsid w:val="00C50D57"/>
    <w:rsid w:val="00C514B5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95CF1"/>
    <w:rsid w:val="00CA04B9"/>
    <w:rsid w:val="00CA0D6D"/>
    <w:rsid w:val="00CA5607"/>
    <w:rsid w:val="00CA6145"/>
    <w:rsid w:val="00CB3650"/>
    <w:rsid w:val="00CB3703"/>
    <w:rsid w:val="00CB4646"/>
    <w:rsid w:val="00CB6A75"/>
    <w:rsid w:val="00CB6CF2"/>
    <w:rsid w:val="00CC3C4A"/>
    <w:rsid w:val="00CC43C9"/>
    <w:rsid w:val="00CD1EDE"/>
    <w:rsid w:val="00CD1F25"/>
    <w:rsid w:val="00CD20C1"/>
    <w:rsid w:val="00CE2763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72C0A"/>
    <w:rsid w:val="00D7790C"/>
    <w:rsid w:val="00D90BC0"/>
    <w:rsid w:val="00D93F6C"/>
    <w:rsid w:val="00DA14F2"/>
    <w:rsid w:val="00DA28A2"/>
    <w:rsid w:val="00DA299F"/>
    <w:rsid w:val="00DA3791"/>
    <w:rsid w:val="00DA4075"/>
    <w:rsid w:val="00DA6AB0"/>
    <w:rsid w:val="00DB007C"/>
    <w:rsid w:val="00DB2805"/>
    <w:rsid w:val="00DB446A"/>
    <w:rsid w:val="00DB4863"/>
    <w:rsid w:val="00DB58A2"/>
    <w:rsid w:val="00DB610F"/>
    <w:rsid w:val="00DB75DF"/>
    <w:rsid w:val="00DB7C32"/>
    <w:rsid w:val="00DC1FBA"/>
    <w:rsid w:val="00DC39EA"/>
    <w:rsid w:val="00DC3AE1"/>
    <w:rsid w:val="00DC4A91"/>
    <w:rsid w:val="00DD059A"/>
    <w:rsid w:val="00DD2BC1"/>
    <w:rsid w:val="00DD4FEF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07BA8"/>
    <w:rsid w:val="00E14D05"/>
    <w:rsid w:val="00E22D9F"/>
    <w:rsid w:val="00E2432E"/>
    <w:rsid w:val="00E314A2"/>
    <w:rsid w:val="00E325D3"/>
    <w:rsid w:val="00E3577C"/>
    <w:rsid w:val="00E37A4C"/>
    <w:rsid w:val="00E37F5C"/>
    <w:rsid w:val="00E44FF7"/>
    <w:rsid w:val="00E46372"/>
    <w:rsid w:val="00E50C06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2378"/>
    <w:rsid w:val="00E94C44"/>
    <w:rsid w:val="00EA51B4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5527"/>
    <w:rsid w:val="00EF7FD7"/>
    <w:rsid w:val="00F00280"/>
    <w:rsid w:val="00F00939"/>
    <w:rsid w:val="00F01EB0"/>
    <w:rsid w:val="00F036D9"/>
    <w:rsid w:val="00F0545C"/>
    <w:rsid w:val="00F06A0E"/>
    <w:rsid w:val="00F06B80"/>
    <w:rsid w:val="00F13298"/>
    <w:rsid w:val="00F150F0"/>
    <w:rsid w:val="00F1706A"/>
    <w:rsid w:val="00F17C3D"/>
    <w:rsid w:val="00F24E43"/>
    <w:rsid w:val="00F257A4"/>
    <w:rsid w:val="00F32B5A"/>
    <w:rsid w:val="00F34F0F"/>
    <w:rsid w:val="00F3512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6CD1"/>
    <w:rsid w:val="00F67512"/>
    <w:rsid w:val="00F67531"/>
    <w:rsid w:val="00F73B7D"/>
    <w:rsid w:val="00F761FB"/>
    <w:rsid w:val="00F76432"/>
    <w:rsid w:val="00F773EF"/>
    <w:rsid w:val="00F81815"/>
    <w:rsid w:val="00F82F68"/>
    <w:rsid w:val="00F83EAF"/>
    <w:rsid w:val="00FA355C"/>
    <w:rsid w:val="00FA4A3F"/>
    <w:rsid w:val="00FA5DEB"/>
    <w:rsid w:val="00FA780B"/>
    <w:rsid w:val="00FA78F7"/>
    <w:rsid w:val="00FD036B"/>
    <w:rsid w:val="00FE04F1"/>
    <w:rsid w:val="00FE3A29"/>
    <w:rsid w:val="00FE58AE"/>
    <w:rsid w:val="00FE6429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2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4E7087-E7B0-43B7-8DA5-B154EA51A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3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40</cp:revision>
  <cp:lastPrinted>2016-11-29T17:45:00Z</cp:lastPrinted>
  <dcterms:created xsi:type="dcterms:W3CDTF">2017-03-01T20:47:00Z</dcterms:created>
  <dcterms:modified xsi:type="dcterms:W3CDTF">2017-05-0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